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gFAI32K4I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CA553-8595-4E87-8A22-1DF1A4417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414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2</cp:revision>
  <cp:lastPrinted>2020-02-11T03:47:00Z</cp:lastPrinted>
  <dcterms:created xsi:type="dcterms:W3CDTF">2019-10-14T22:49:00Z</dcterms:created>
  <dcterms:modified xsi:type="dcterms:W3CDTF">2020-02-13T00:38:00Z</dcterms:modified>
</cp:coreProperties>
</file>